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80C2" w14:textId="01B59875" w:rsidR="008F7050" w:rsidRDefault="00BD3742" w:rsidP="00100988">
      <w:pPr>
        <w:jc w:val="center"/>
      </w:pPr>
      <w:r>
        <w:rPr>
          <w:noProof/>
        </w:rPr>
        <w:drawing>
          <wp:inline distT="0" distB="0" distL="0" distR="0" wp14:anchorId="3AE01FC5" wp14:editId="7DD892E8">
            <wp:extent cx="3103051" cy="17430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223" cy="17499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CBD83A" w14:textId="7EE25E61" w:rsidR="00BB790D" w:rsidRPr="0057082E" w:rsidRDefault="00357783" w:rsidP="009826B4">
      <w:pPr>
        <w:jc w:val="center"/>
        <w:rPr>
          <w:rFonts w:ascii="Aharoni" w:hAnsi="Aharoni" w:cs="Aharoni"/>
          <w:b/>
          <w:bCs/>
          <w:smallCaps/>
          <w:color w:val="C00000"/>
          <w:sz w:val="44"/>
          <w:szCs w:val="44"/>
        </w:rPr>
      </w:pPr>
      <w:r>
        <w:rPr>
          <w:rFonts w:ascii="Aharoni" w:hAnsi="Aharoni" w:cs="Aharoni"/>
          <w:b/>
          <w:bCs/>
          <w:smallCaps/>
          <w:sz w:val="28"/>
          <w:szCs w:val="28"/>
        </w:rPr>
        <w:t xml:space="preserve">Week </w:t>
      </w:r>
      <w:r w:rsidR="00DA2A72">
        <w:rPr>
          <w:rFonts w:ascii="Aharoni" w:hAnsi="Aharoni" w:cs="Aharoni"/>
          <w:b/>
          <w:bCs/>
          <w:smallCaps/>
          <w:sz w:val="28"/>
          <w:szCs w:val="28"/>
        </w:rPr>
        <w:t>Three</w:t>
      </w:r>
      <w:r>
        <w:rPr>
          <w:rFonts w:ascii="Aharoni" w:hAnsi="Aharoni" w:cs="Aharoni"/>
          <w:b/>
          <w:bCs/>
          <w:smallCaps/>
          <w:sz w:val="28"/>
          <w:szCs w:val="28"/>
        </w:rPr>
        <w:t xml:space="preserve"> – Study Guide</w:t>
      </w:r>
      <w:r>
        <w:rPr>
          <w:rFonts w:ascii="Aharoni" w:hAnsi="Aharoni" w:cs="Aharoni"/>
          <w:b/>
          <w:bCs/>
          <w:smallCaps/>
          <w:sz w:val="28"/>
          <w:szCs w:val="28"/>
        </w:rPr>
        <w:br/>
      </w:r>
      <w:r w:rsidR="00BD3742">
        <w:rPr>
          <w:rFonts w:ascii="Aharoni" w:hAnsi="Aharoni" w:cs="Aharoni"/>
          <w:b/>
          <w:bCs/>
          <w:smallCaps/>
          <w:color w:val="C00000"/>
          <w:sz w:val="44"/>
          <w:szCs w:val="44"/>
        </w:rPr>
        <w:t>Abigail and Jesus</w:t>
      </w:r>
    </w:p>
    <w:p w14:paraId="15CDEAB0" w14:textId="35AECDB3" w:rsidR="0038176C" w:rsidRDefault="00BD3742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week you have six shadows to figure out and to </w:t>
      </w:r>
      <w:r w:rsidR="00B70109">
        <w:rPr>
          <w:sz w:val="28"/>
          <w:szCs w:val="28"/>
        </w:rPr>
        <w:t xml:space="preserve">give as much information as you can. </w:t>
      </w:r>
      <w:r w:rsidR="00950364">
        <w:rPr>
          <w:sz w:val="28"/>
          <w:szCs w:val="28"/>
        </w:rPr>
        <w:t>Some are obvious and simple others may need you to think</w:t>
      </w:r>
      <w:r w:rsidR="00CB52D8">
        <w:rPr>
          <w:sz w:val="28"/>
          <w:szCs w:val="28"/>
        </w:rPr>
        <w:t>.</w:t>
      </w:r>
    </w:p>
    <w:p w14:paraId="4F0F8A98" w14:textId="7561D1C1" w:rsidR="00B4165D" w:rsidRDefault="00CB52D8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>#1. Text 1 Samuel 25.20</w:t>
      </w:r>
      <w:r w:rsidR="00CA6C70">
        <w:rPr>
          <w:sz w:val="28"/>
          <w:szCs w:val="28"/>
        </w:rPr>
        <w:t>; John</w:t>
      </w:r>
      <w:r w:rsidR="00B12FB0" w:rsidRPr="00B12FB0">
        <w:rPr>
          <w:sz w:val="28"/>
          <w:szCs w:val="28"/>
        </w:rPr>
        <w:t xml:space="preserve"> 12:14-15 (quoting Zechariah 9:9)</w:t>
      </w:r>
      <w:r w:rsidR="00EB5B16">
        <w:rPr>
          <w:sz w:val="28"/>
          <w:szCs w:val="28"/>
        </w:rPr>
        <w:t xml:space="preserve"> </w:t>
      </w:r>
    </w:p>
    <w:p w14:paraId="446BD791" w14:textId="77777777" w:rsidR="00B4165D" w:rsidRDefault="00B4165D" w:rsidP="0038176C">
      <w:pPr>
        <w:jc w:val="both"/>
        <w:rPr>
          <w:sz w:val="28"/>
          <w:szCs w:val="28"/>
        </w:rPr>
      </w:pPr>
    </w:p>
    <w:p w14:paraId="596DDCD9" w14:textId="77777777" w:rsidR="00B4165D" w:rsidRDefault="00B4165D" w:rsidP="0038176C">
      <w:pPr>
        <w:jc w:val="both"/>
        <w:rPr>
          <w:sz w:val="28"/>
          <w:szCs w:val="28"/>
        </w:rPr>
      </w:pPr>
    </w:p>
    <w:p w14:paraId="2C9701EB" w14:textId="77777777" w:rsidR="00B4165D" w:rsidRDefault="00B4165D" w:rsidP="0038176C">
      <w:pPr>
        <w:jc w:val="both"/>
        <w:rPr>
          <w:sz w:val="28"/>
          <w:szCs w:val="28"/>
        </w:rPr>
      </w:pPr>
    </w:p>
    <w:p w14:paraId="581C44CB" w14:textId="77777777" w:rsidR="00B4165D" w:rsidRDefault="00B4165D" w:rsidP="0038176C">
      <w:pPr>
        <w:jc w:val="both"/>
        <w:rPr>
          <w:sz w:val="28"/>
          <w:szCs w:val="28"/>
        </w:rPr>
      </w:pPr>
    </w:p>
    <w:p w14:paraId="0E1616E2" w14:textId="2D409D27" w:rsidR="00CB52D8" w:rsidRDefault="00EB5B16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>(</w:t>
      </w:r>
      <w:r w:rsidR="00B4165D">
        <w:rPr>
          <w:sz w:val="28"/>
          <w:szCs w:val="28"/>
        </w:rPr>
        <w:t>BONUS:</w:t>
      </w:r>
      <w:r w:rsidR="00836B4C">
        <w:rPr>
          <w:sz w:val="28"/>
          <w:szCs w:val="28"/>
        </w:rPr>
        <w:t xml:space="preserve"> </w:t>
      </w:r>
      <w:r w:rsidR="00B4165D">
        <w:rPr>
          <w:sz w:val="28"/>
          <w:szCs w:val="28"/>
        </w:rPr>
        <w:t>Why</w:t>
      </w:r>
      <w:r w:rsidR="00836B4C">
        <w:rPr>
          <w:sz w:val="28"/>
          <w:szCs w:val="28"/>
        </w:rPr>
        <w:t xml:space="preserve"> would kings </w:t>
      </w:r>
      <w:r w:rsidR="001275F2">
        <w:rPr>
          <w:sz w:val="28"/>
          <w:szCs w:val="28"/>
        </w:rPr>
        <w:t xml:space="preserve">of Israel </w:t>
      </w:r>
      <w:r w:rsidR="00836B4C">
        <w:rPr>
          <w:sz w:val="28"/>
          <w:szCs w:val="28"/>
        </w:rPr>
        <w:t xml:space="preserve">ride on donkeys instead of warhorses? </w:t>
      </w:r>
      <w:r w:rsidR="00D910C6">
        <w:rPr>
          <w:sz w:val="28"/>
          <w:szCs w:val="28"/>
        </w:rPr>
        <w:t xml:space="preserve">See 1 </w:t>
      </w:r>
      <w:r w:rsidR="00D962EF">
        <w:rPr>
          <w:sz w:val="28"/>
          <w:szCs w:val="28"/>
        </w:rPr>
        <w:t>Kings 1.33</w:t>
      </w:r>
      <w:r w:rsidR="00B4165D">
        <w:rPr>
          <w:sz w:val="28"/>
          <w:szCs w:val="28"/>
        </w:rPr>
        <w:t xml:space="preserve">. </w:t>
      </w:r>
      <w:r w:rsidR="00B4165D" w:rsidRPr="00B4165D">
        <w:rPr>
          <w:sz w:val="28"/>
          <w:szCs w:val="28"/>
        </w:rPr>
        <w:t>Other instances of leaders riding donkeys are Judges 5:10; 10:4; 12:14; and 2 Samuel 16:2.</w:t>
      </w:r>
      <w:r w:rsidR="00B4165D">
        <w:rPr>
          <w:sz w:val="28"/>
          <w:szCs w:val="28"/>
        </w:rPr>
        <w:t>)</w:t>
      </w:r>
    </w:p>
    <w:p w14:paraId="22D9A222" w14:textId="511CF7AD" w:rsidR="00126FC2" w:rsidRDefault="00126FC2" w:rsidP="0038176C">
      <w:pPr>
        <w:jc w:val="both"/>
        <w:rPr>
          <w:sz w:val="28"/>
          <w:szCs w:val="28"/>
        </w:rPr>
      </w:pPr>
    </w:p>
    <w:p w14:paraId="5F56950E" w14:textId="17A11D25" w:rsidR="009D2753" w:rsidRDefault="009D2753" w:rsidP="0038176C">
      <w:pPr>
        <w:jc w:val="both"/>
        <w:rPr>
          <w:sz w:val="28"/>
          <w:szCs w:val="28"/>
        </w:rPr>
      </w:pPr>
    </w:p>
    <w:p w14:paraId="1AE7CCDD" w14:textId="77777777" w:rsidR="009D2753" w:rsidRDefault="009D2753" w:rsidP="0038176C">
      <w:pPr>
        <w:jc w:val="both"/>
        <w:rPr>
          <w:sz w:val="28"/>
          <w:szCs w:val="28"/>
        </w:rPr>
      </w:pPr>
    </w:p>
    <w:p w14:paraId="7F0587BE" w14:textId="3912ED96" w:rsidR="00126FC2" w:rsidRDefault="00126FC2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#2. </w:t>
      </w:r>
      <w:r w:rsidR="00CA6C70">
        <w:rPr>
          <w:sz w:val="28"/>
          <w:szCs w:val="28"/>
        </w:rPr>
        <w:t>Text 1 Samuel 25.25; Jeremiah 4.22; 1 Corinthians 1.27</w:t>
      </w:r>
    </w:p>
    <w:p w14:paraId="263175E0" w14:textId="5283D8CF" w:rsidR="00BA6443" w:rsidRDefault="00BA6443" w:rsidP="0038176C">
      <w:pPr>
        <w:jc w:val="both"/>
        <w:rPr>
          <w:sz w:val="28"/>
          <w:szCs w:val="28"/>
        </w:rPr>
      </w:pPr>
    </w:p>
    <w:p w14:paraId="27214D26" w14:textId="43997D60" w:rsidR="00BA6443" w:rsidRDefault="00BA6443" w:rsidP="0038176C">
      <w:pPr>
        <w:jc w:val="both"/>
        <w:rPr>
          <w:sz w:val="28"/>
          <w:szCs w:val="28"/>
        </w:rPr>
      </w:pPr>
    </w:p>
    <w:p w14:paraId="726BAC28" w14:textId="27B86408" w:rsidR="00BA6443" w:rsidRDefault="00BA6443" w:rsidP="0038176C">
      <w:pPr>
        <w:jc w:val="both"/>
        <w:rPr>
          <w:sz w:val="28"/>
          <w:szCs w:val="28"/>
        </w:rPr>
      </w:pPr>
    </w:p>
    <w:p w14:paraId="67E25727" w14:textId="7136619C" w:rsidR="00BA6443" w:rsidRDefault="00BA6443" w:rsidP="0038176C">
      <w:pPr>
        <w:jc w:val="both"/>
        <w:rPr>
          <w:sz w:val="28"/>
          <w:szCs w:val="28"/>
        </w:rPr>
      </w:pPr>
    </w:p>
    <w:p w14:paraId="2FB0E755" w14:textId="799851A5" w:rsidR="00BA6443" w:rsidRDefault="00C01EA0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#3</w:t>
      </w:r>
      <w:r w:rsidR="00C25BE0">
        <w:rPr>
          <w:sz w:val="28"/>
          <w:szCs w:val="28"/>
        </w:rPr>
        <w:t xml:space="preserve">  This isn’t exactly a type or shadow but it is worth looking at.</w:t>
      </w:r>
      <w:r w:rsidR="002209CE">
        <w:rPr>
          <w:sz w:val="28"/>
          <w:szCs w:val="28"/>
        </w:rPr>
        <w:t xml:space="preserve"> </w:t>
      </w:r>
      <w:r w:rsidR="00D53A84">
        <w:rPr>
          <w:sz w:val="28"/>
          <w:szCs w:val="28"/>
        </w:rPr>
        <w:t>How is the statement of Abigail about David also applicable to Jesus?</w:t>
      </w:r>
    </w:p>
    <w:p w14:paraId="665EE68A" w14:textId="4B4EF075" w:rsidR="0073538E" w:rsidRDefault="0073538E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>Text 1 Samuel 25.28b-31</w:t>
      </w:r>
      <w:r w:rsidR="006118C5">
        <w:rPr>
          <w:sz w:val="28"/>
          <w:szCs w:val="28"/>
        </w:rPr>
        <w:t xml:space="preserve">; Hebrews 3.3; John 19.6; 1 </w:t>
      </w:r>
      <w:r w:rsidR="00D53A84">
        <w:rPr>
          <w:sz w:val="28"/>
          <w:szCs w:val="28"/>
        </w:rPr>
        <w:t>Corinthians</w:t>
      </w:r>
      <w:r w:rsidR="006118C5">
        <w:rPr>
          <w:sz w:val="28"/>
          <w:szCs w:val="28"/>
        </w:rPr>
        <w:t xml:space="preserve"> 15.25</w:t>
      </w:r>
      <w:r w:rsidR="002209CE">
        <w:rPr>
          <w:sz w:val="28"/>
          <w:szCs w:val="28"/>
        </w:rPr>
        <w:t>-25</w:t>
      </w:r>
    </w:p>
    <w:p w14:paraId="2E6B89F4" w14:textId="6E981A1F" w:rsidR="00D53A84" w:rsidRDefault="00D53A84" w:rsidP="0038176C">
      <w:pPr>
        <w:jc w:val="both"/>
        <w:rPr>
          <w:sz w:val="28"/>
          <w:szCs w:val="28"/>
        </w:rPr>
      </w:pPr>
    </w:p>
    <w:p w14:paraId="5C2F1836" w14:textId="15C0C0B0" w:rsidR="00D53A84" w:rsidRDefault="00D53A84" w:rsidP="0038176C">
      <w:pPr>
        <w:jc w:val="both"/>
        <w:rPr>
          <w:sz w:val="28"/>
          <w:szCs w:val="28"/>
        </w:rPr>
      </w:pPr>
    </w:p>
    <w:p w14:paraId="1EACD716" w14:textId="67C434D7" w:rsidR="00D53A84" w:rsidRDefault="00D53A84" w:rsidP="0038176C">
      <w:pPr>
        <w:jc w:val="both"/>
        <w:rPr>
          <w:sz w:val="28"/>
          <w:szCs w:val="28"/>
        </w:rPr>
      </w:pPr>
    </w:p>
    <w:p w14:paraId="6D2C11BE" w14:textId="4EB1869B" w:rsidR="00D53A84" w:rsidRDefault="00D53A84" w:rsidP="0038176C">
      <w:pPr>
        <w:jc w:val="both"/>
        <w:rPr>
          <w:sz w:val="28"/>
          <w:szCs w:val="28"/>
        </w:rPr>
      </w:pPr>
    </w:p>
    <w:p w14:paraId="0B85C765" w14:textId="263F346D" w:rsidR="00D53A84" w:rsidRDefault="00D53A84" w:rsidP="0038176C">
      <w:pPr>
        <w:jc w:val="both"/>
        <w:rPr>
          <w:sz w:val="28"/>
          <w:szCs w:val="28"/>
        </w:rPr>
      </w:pPr>
    </w:p>
    <w:p w14:paraId="61CAFF0E" w14:textId="33D7DD64" w:rsidR="00D53A84" w:rsidRDefault="00D53A84" w:rsidP="0038176C">
      <w:pPr>
        <w:jc w:val="both"/>
        <w:rPr>
          <w:sz w:val="28"/>
          <w:szCs w:val="28"/>
        </w:rPr>
      </w:pPr>
    </w:p>
    <w:p w14:paraId="7B550863" w14:textId="082FAD9D" w:rsidR="009D2753" w:rsidRDefault="009D2753" w:rsidP="0038176C">
      <w:pPr>
        <w:jc w:val="both"/>
        <w:rPr>
          <w:sz w:val="28"/>
          <w:szCs w:val="28"/>
        </w:rPr>
      </w:pPr>
    </w:p>
    <w:p w14:paraId="28240607" w14:textId="77777777" w:rsidR="009D2753" w:rsidRDefault="009D2753" w:rsidP="0038176C">
      <w:pPr>
        <w:jc w:val="both"/>
        <w:rPr>
          <w:sz w:val="28"/>
          <w:szCs w:val="28"/>
        </w:rPr>
      </w:pPr>
    </w:p>
    <w:p w14:paraId="115FFD8E" w14:textId="2A8EE5A3" w:rsidR="00D53A84" w:rsidRDefault="00D53A84" w:rsidP="0038176C">
      <w:pPr>
        <w:jc w:val="both"/>
        <w:rPr>
          <w:sz w:val="28"/>
          <w:szCs w:val="28"/>
        </w:rPr>
      </w:pPr>
    </w:p>
    <w:p w14:paraId="470C68C5" w14:textId="421C1D24" w:rsidR="00D53A84" w:rsidRDefault="00D53A84" w:rsidP="0038176C">
      <w:pPr>
        <w:jc w:val="both"/>
        <w:rPr>
          <w:sz w:val="28"/>
          <w:szCs w:val="28"/>
        </w:rPr>
      </w:pPr>
    </w:p>
    <w:p w14:paraId="4B96C42C" w14:textId="71F09A82" w:rsidR="00D53A84" w:rsidRDefault="00D53A84" w:rsidP="0038176C">
      <w:pPr>
        <w:jc w:val="both"/>
        <w:rPr>
          <w:sz w:val="28"/>
          <w:szCs w:val="28"/>
        </w:rPr>
      </w:pPr>
    </w:p>
    <w:p w14:paraId="366454DA" w14:textId="3D0DFA36" w:rsidR="00D53A84" w:rsidRDefault="00BA4752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>#4 Text 1 Samuel 25.32</w:t>
      </w:r>
      <w:r w:rsidR="004D40B3">
        <w:rPr>
          <w:sz w:val="28"/>
          <w:szCs w:val="28"/>
        </w:rPr>
        <w:t>; 1 Timothy 2.5</w:t>
      </w:r>
    </w:p>
    <w:p w14:paraId="5C44BD29" w14:textId="5419BC0A" w:rsidR="00806D48" w:rsidRDefault="00806D48" w:rsidP="0038176C">
      <w:pPr>
        <w:jc w:val="both"/>
        <w:rPr>
          <w:sz w:val="28"/>
          <w:szCs w:val="28"/>
        </w:rPr>
      </w:pPr>
    </w:p>
    <w:p w14:paraId="7A4FA5EB" w14:textId="5C9D23DA" w:rsidR="00806D48" w:rsidRDefault="00806D48" w:rsidP="0038176C">
      <w:pPr>
        <w:jc w:val="both"/>
        <w:rPr>
          <w:sz w:val="28"/>
          <w:szCs w:val="28"/>
        </w:rPr>
      </w:pPr>
    </w:p>
    <w:p w14:paraId="1375493A" w14:textId="1586E02F" w:rsidR="00806D48" w:rsidRDefault="00806D48" w:rsidP="0038176C">
      <w:pPr>
        <w:jc w:val="both"/>
        <w:rPr>
          <w:sz w:val="28"/>
          <w:szCs w:val="28"/>
        </w:rPr>
      </w:pPr>
    </w:p>
    <w:p w14:paraId="725321B2" w14:textId="69750E9B" w:rsidR="00806D48" w:rsidRDefault="00806D48" w:rsidP="0038176C">
      <w:pPr>
        <w:jc w:val="both"/>
        <w:rPr>
          <w:sz w:val="28"/>
          <w:szCs w:val="28"/>
        </w:rPr>
      </w:pPr>
    </w:p>
    <w:p w14:paraId="4ABE2F2B" w14:textId="7D245CCF" w:rsidR="009F7B6C" w:rsidRDefault="009F7B6C" w:rsidP="0038176C">
      <w:pPr>
        <w:jc w:val="both"/>
        <w:rPr>
          <w:sz w:val="28"/>
          <w:szCs w:val="28"/>
        </w:rPr>
      </w:pPr>
    </w:p>
    <w:p w14:paraId="77096962" w14:textId="3F1CBBEE" w:rsidR="009F7B6C" w:rsidRDefault="009F7B6C" w:rsidP="0038176C">
      <w:pPr>
        <w:jc w:val="both"/>
        <w:rPr>
          <w:sz w:val="28"/>
          <w:szCs w:val="28"/>
        </w:rPr>
      </w:pPr>
    </w:p>
    <w:p w14:paraId="4C625F85" w14:textId="74F744C9" w:rsidR="009F7B6C" w:rsidRDefault="009F7B6C" w:rsidP="0038176C">
      <w:pPr>
        <w:jc w:val="both"/>
        <w:rPr>
          <w:sz w:val="28"/>
          <w:szCs w:val="28"/>
        </w:rPr>
      </w:pPr>
    </w:p>
    <w:p w14:paraId="4D16BA32" w14:textId="7BF1EEA5" w:rsidR="009F7B6C" w:rsidRDefault="009F7B6C" w:rsidP="0038176C">
      <w:pPr>
        <w:jc w:val="both"/>
        <w:rPr>
          <w:sz w:val="28"/>
          <w:szCs w:val="28"/>
        </w:rPr>
      </w:pPr>
    </w:p>
    <w:p w14:paraId="0B5D3205" w14:textId="77777777" w:rsidR="009F7B6C" w:rsidRDefault="009F7B6C" w:rsidP="0038176C">
      <w:pPr>
        <w:jc w:val="both"/>
        <w:rPr>
          <w:sz w:val="28"/>
          <w:szCs w:val="28"/>
        </w:rPr>
      </w:pPr>
    </w:p>
    <w:p w14:paraId="4E01302E" w14:textId="1EA22D81" w:rsidR="00806D48" w:rsidRDefault="00806D48" w:rsidP="0038176C">
      <w:pPr>
        <w:jc w:val="both"/>
        <w:rPr>
          <w:sz w:val="28"/>
          <w:szCs w:val="28"/>
        </w:rPr>
      </w:pPr>
    </w:p>
    <w:p w14:paraId="4EB86AB4" w14:textId="74ED1899" w:rsidR="00806D48" w:rsidRDefault="00806D48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#5 </w:t>
      </w:r>
      <w:r w:rsidR="00CF6C3B">
        <w:rPr>
          <w:sz w:val="28"/>
          <w:szCs w:val="28"/>
        </w:rPr>
        <w:t xml:space="preserve">Text </w:t>
      </w:r>
      <w:r w:rsidR="00CF6C3B" w:rsidRPr="00CF6C3B">
        <w:rPr>
          <w:sz w:val="28"/>
          <w:szCs w:val="28"/>
        </w:rPr>
        <w:t>1 Samuel 25: 33-34</w:t>
      </w:r>
      <w:r w:rsidR="00CF6C3B">
        <w:rPr>
          <w:sz w:val="28"/>
          <w:szCs w:val="28"/>
        </w:rPr>
        <w:t xml:space="preserve">; </w:t>
      </w:r>
      <w:r w:rsidR="006C5A61" w:rsidRPr="006C5A61">
        <w:rPr>
          <w:sz w:val="28"/>
          <w:szCs w:val="28"/>
        </w:rPr>
        <w:t>1 Thessalonians 5:9</w:t>
      </w:r>
      <w:r w:rsidR="00A13CDA">
        <w:rPr>
          <w:sz w:val="28"/>
          <w:szCs w:val="28"/>
        </w:rPr>
        <w:t>; Romans 3.25</w:t>
      </w:r>
      <w:r w:rsidR="00E641FC">
        <w:rPr>
          <w:sz w:val="28"/>
          <w:szCs w:val="28"/>
        </w:rPr>
        <w:t xml:space="preserve"> </w:t>
      </w:r>
      <w:r w:rsidR="00E641FC" w:rsidRPr="00E641FC">
        <w:rPr>
          <w:sz w:val="28"/>
          <w:szCs w:val="28"/>
        </w:rPr>
        <w:t>(see also Hebrews 2:17, 1 John 2:2, and 1 John 4:10)</w:t>
      </w:r>
    </w:p>
    <w:p w14:paraId="46D59081" w14:textId="4EA6BD0D" w:rsidR="00227280" w:rsidRDefault="00227280" w:rsidP="0038176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word </w:t>
      </w:r>
      <w:r w:rsidR="003F5E2D">
        <w:rPr>
          <w:sz w:val="28"/>
          <w:szCs w:val="28"/>
        </w:rPr>
        <w:t xml:space="preserve">propitiation is a religious word which has a </w:t>
      </w:r>
      <w:r w:rsidR="00AD677C">
        <w:rPr>
          <w:sz w:val="28"/>
          <w:szCs w:val="28"/>
        </w:rPr>
        <w:t>two-part</w:t>
      </w:r>
      <w:r w:rsidR="003F5E2D">
        <w:rPr>
          <w:sz w:val="28"/>
          <w:szCs w:val="28"/>
        </w:rPr>
        <w:t xml:space="preserve"> meaning</w:t>
      </w:r>
      <w:r w:rsidR="009F7B6C">
        <w:rPr>
          <w:sz w:val="28"/>
          <w:szCs w:val="28"/>
        </w:rPr>
        <w:t>:</w:t>
      </w:r>
    </w:p>
    <w:p w14:paraId="642039A0" w14:textId="77777777" w:rsidR="009F7B6C" w:rsidRPr="009F7B6C" w:rsidRDefault="009F7B6C" w:rsidP="009F7B6C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9F7B6C">
        <w:rPr>
          <w:sz w:val="28"/>
          <w:szCs w:val="28"/>
        </w:rPr>
        <w:t>Turning away the wrath of an offended individual</w:t>
      </w:r>
    </w:p>
    <w:p w14:paraId="147B35B6" w14:textId="36B2CE09" w:rsidR="009F7B6C" w:rsidRDefault="009F7B6C" w:rsidP="009F7B6C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9F7B6C">
        <w:rPr>
          <w:sz w:val="28"/>
          <w:szCs w:val="28"/>
        </w:rPr>
        <w:t>Providing reconciliation as a result.</w:t>
      </w:r>
      <w:r w:rsidR="00AD677C">
        <w:rPr>
          <w:sz w:val="28"/>
          <w:szCs w:val="28"/>
        </w:rPr>
        <w:t xml:space="preserve"> (Remember what we learned on Sunday about reconci</w:t>
      </w:r>
      <w:r w:rsidR="00CA38ED">
        <w:rPr>
          <w:sz w:val="28"/>
          <w:szCs w:val="28"/>
        </w:rPr>
        <w:t>liation and what it involves.</w:t>
      </w:r>
    </w:p>
    <w:p w14:paraId="04970C8F" w14:textId="7F403315" w:rsidR="00CA38ED" w:rsidRDefault="00CA38ED" w:rsidP="00CA38ED">
      <w:pPr>
        <w:jc w:val="both"/>
        <w:rPr>
          <w:sz w:val="28"/>
          <w:szCs w:val="28"/>
        </w:rPr>
      </w:pPr>
    </w:p>
    <w:p w14:paraId="5CF4A32A" w14:textId="302469E3" w:rsidR="00CA38ED" w:rsidRDefault="00CA38ED" w:rsidP="00CA38ED">
      <w:pPr>
        <w:jc w:val="both"/>
        <w:rPr>
          <w:sz w:val="28"/>
          <w:szCs w:val="28"/>
        </w:rPr>
      </w:pPr>
    </w:p>
    <w:p w14:paraId="7FFEE4F4" w14:textId="70A26D62" w:rsidR="00CA38ED" w:rsidRDefault="00CA38ED" w:rsidP="00CA38ED">
      <w:pPr>
        <w:jc w:val="both"/>
        <w:rPr>
          <w:sz w:val="28"/>
          <w:szCs w:val="28"/>
        </w:rPr>
      </w:pPr>
    </w:p>
    <w:p w14:paraId="63AB443C" w14:textId="3C659DFE" w:rsidR="009D2753" w:rsidRDefault="009D2753" w:rsidP="00CA38ED">
      <w:pPr>
        <w:jc w:val="both"/>
        <w:rPr>
          <w:sz w:val="28"/>
          <w:szCs w:val="28"/>
        </w:rPr>
      </w:pPr>
    </w:p>
    <w:p w14:paraId="216AFE34" w14:textId="77777777" w:rsidR="009D2753" w:rsidRDefault="009D2753" w:rsidP="00CA38ED">
      <w:pPr>
        <w:jc w:val="both"/>
        <w:rPr>
          <w:sz w:val="28"/>
          <w:szCs w:val="28"/>
        </w:rPr>
      </w:pPr>
    </w:p>
    <w:p w14:paraId="0C6EF4B3" w14:textId="17AE2D34" w:rsidR="00CA38ED" w:rsidRDefault="00CA38ED" w:rsidP="00CA38ED">
      <w:pPr>
        <w:jc w:val="both"/>
        <w:rPr>
          <w:sz w:val="28"/>
          <w:szCs w:val="28"/>
        </w:rPr>
      </w:pPr>
    </w:p>
    <w:p w14:paraId="1008E3E2" w14:textId="401B0D39" w:rsidR="00CA38ED" w:rsidRDefault="00CA38ED" w:rsidP="00CA38ED">
      <w:pPr>
        <w:jc w:val="both"/>
        <w:rPr>
          <w:sz w:val="28"/>
          <w:szCs w:val="28"/>
        </w:rPr>
      </w:pPr>
    </w:p>
    <w:p w14:paraId="68D71F6B" w14:textId="68698DE3" w:rsidR="00CA38ED" w:rsidRDefault="00CA38ED" w:rsidP="00CA38ED">
      <w:pPr>
        <w:jc w:val="both"/>
        <w:rPr>
          <w:sz w:val="28"/>
          <w:szCs w:val="28"/>
        </w:rPr>
      </w:pPr>
      <w:r>
        <w:rPr>
          <w:sz w:val="28"/>
          <w:szCs w:val="28"/>
        </w:rPr>
        <w:t>#6</w:t>
      </w:r>
      <w:r w:rsidR="003D0C13">
        <w:rPr>
          <w:sz w:val="28"/>
          <w:szCs w:val="28"/>
        </w:rPr>
        <w:t xml:space="preserve"> Text 1 Samuel 25.39-41; John </w:t>
      </w:r>
      <w:r w:rsidR="00AF162A">
        <w:rPr>
          <w:sz w:val="28"/>
          <w:szCs w:val="28"/>
        </w:rPr>
        <w:t>13.1-</w:t>
      </w:r>
      <w:r w:rsidR="00D553FD">
        <w:rPr>
          <w:sz w:val="28"/>
          <w:szCs w:val="28"/>
        </w:rPr>
        <w:t>17</w:t>
      </w:r>
      <w:r w:rsidR="0098507D">
        <w:rPr>
          <w:sz w:val="28"/>
          <w:szCs w:val="28"/>
        </w:rPr>
        <w:t xml:space="preserve"> </w:t>
      </w:r>
    </w:p>
    <w:p w14:paraId="34753AAC" w14:textId="1058B6F9" w:rsidR="0098507D" w:rsidRDefault="0098507D" w:rsidP="00CA38ED">
      <w:pPr>
        <w:jc w:val="both"/>
        <w:rPr>
          <w:sz w:val="28"/>
          <w:szCs w:val="28"/>
        </w:rPr>
      </w:pPr>
    </w:p>
    <w:p w14:paraId="367023CF" w14:textId="071A7C44" w:rsidR="0098507D" w:rsidRDefault="0098507D" w:rsidP="00CA38ED">
      <w:pPr>
        <w:jc w:val="both"/>
        <w:rPr>
          <w:sz w:val="28"/>
          <w:szCs w:val="28"/>
        </w:rPr>
      </w:pPr>
    </w:p>
    <w:p w14:paraId="1E1DFBCC" w14:textId="7F517255" w:rsidR="0098507D" w:rsidRDefault="0098507D" w:rsidP="00CA38ED">
      <w:pPr>
        <w:jc w:val="both"/>
        <w:rPr>
          <w:sz w:val="28"/>
          <w:szCs w:val="28"/>
        </w:rPr>
      </w:pPr>
    </w:p>
    <w:p w14:paraId="729C340B" w14:textId="6D856BED" w:rsidR="0098507D" w:rsidRDefault="0098507D" w:rsidP="00CA38ED">
      <w:pPr>
        <w:jc w:val="both"/>
        <w:rPr>
          <w:sz w:val="28"/>
          <w:szCs w:val="28"/>
        </w:rPr>
      </w:pPr>
    </w:p>
    <w:p w14:paraId="328A4C86" w14:textId="5AA126A5" w:rsidR="0098507D" w:rsidRPr="00CA38ED" w:rsidRDefault="0098507D" w:rsidP="00CA38ED">
      <w:pPr>
        <w:jc w:val="both"/>
        <w:rPr>
          <w:sz w:val="28"/>
          <w:szCs w:val="28"/>
        </w:rPr>
      </w:pPr>
      <w:r>
        <w:rPr>
          <w:sz w:val="28"/>
          <w:szCs w:val="28"/>
        </w:rPr>
        <w:t>(Bonus: what key spiritual truths do we as followers of Christ learn from Abigail and Jesus</w:t>
      </w:r>
      <w:r w:rsidR="0001485E">
        <w:rPr>
          <w:sz w:val="28"/>
          <w:szCs w:val="28"/>
        </w:rPr>
        <w:t xml:space="preserve"> here?)</w:t>
      </w:r>
    </w:p>
    <w:p w14:paraId="2985F945" w14:textId="77777777" w:rsidR="00E641FC" w:rsidRDefault="00E641FC" w:rsidP="0038176C">
      <w:pPr>
        <w:jc w:val="both"/>
        <w:rPr>
          <w:sz w:val="28"/>
          <w:szCs w:val="28"/>
        </w:rPr>
      </w:pPr>
    </w:p>
    <w:p w14:paraId="0D19DB0A" w14:textId="77777777" w:rsidR="00E61666" w:rsidRPr="00E61666" w:rsidRDefault="00E61666" w:rsidP="00E616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EFDA4B" w14:textId="07C7CC4A" w:rsidR="00D55D4C" w:rsidRPr="00DB2473" w:rsidRDefault="00D55D4C" w:rsidP="00DA2A72">
      <w:pPr>
        <w:jc w:val="both"/>
        <w:rPr>
          <w:sz w:val="24"/>
          <w:szCs w:val="24"/>
        </w:rPr>
      </w:pPr>
    </w:p>
    <w:sectPr w:rsidR="00D55D4C" w:rsidRPr="00DB2473" w:rsidSect="00A128DF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3B111" w14:textId="77777777" w:rsidR="00050EE4" w:rsidRDefault="00050EE4" w:rsidP="002030C7">
      <w:pPr>
        <w:spacing w:after="0" w:line="240" w:lineRule="auto"/>
      </w:pPr>
      <w:r>
        <w:separator/>
      </w:r>
    </w:p>
  </w:endnote>
  <w:endnote w:type="continuationSeparator" w:id="0">
    <w:p w14:paraId="34D6B889" w14:textId="77777777" w:rsidR="00050EE4" w:rsidRDefault="00050EE4" w:rsidP="00203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4544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61255" w14:textId="055981E0" w:rsidR="002030C7" w:rsidRDefault="00203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C67E7C" w14:textId="77777777" w:rsidR="002030C7" w:rsidRDefault="00203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2D83B" w14:textId="77777777" w:rsidR="00050EE4" w:rsidRDefault="00050EE4" w:rsidP="002030C7">
      <w:pPr>
        <w:spacing w:after="0" w:line="240" w:lineRule="auto"/>
      </w:pPr>
      <w:r>
        <w:separator/>
      </w:r>
    </w:p>
  </w:footnote>
  <w:footnote w:type="continuationSeparator" w:id="0">
    <w:p w14:paraId="5D36CF93" w14:textId="77777777" w:rsidR="00050EE4" w:rsidRDefault="00050EE4" w:rsidP="002030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B2261" w14:textId="0A00FFA1" w:rsidR="00DA2A72" w:rsidRPr="0057082E" w:rsidRDefault="00DA2A72" w:rsidP="00DA2A72">
    <w:pPr>
      <w:jc w:val="center"/>
      <w:rPr>
        <w:rFonts w:ascii="Aharoni" w:hAnsi="Aharoni" w:cs="Aharoni"/>
        <w:b/>
        <w:bCs/>
        <w:smallCaps/>
        <w:color w:val="C00000"/>
        <w:sz w:val="44"/>
        <w:szCs w:val="44"/>
      </w:rPr>
    </w:pPr>
    <w:r>
      <w:rPr>
        <w:rFonts w:ascii="Aharoni" w:hAnsi="Aharoni" w:cs="Aharoni"/>
        <w:b/>
        <w:bCs/>
        <w:smallCaps/>
        <w:sz w:val="28"/>
        <w:szCs w:val="28"/>
      </w:rPr>
      <w:t>Week Three – Study Guide</w:t>
    </w:r>
    <w:r>
      <w:rPr>
        <w:rFonts w:ascii="Aharoni" w:hAnsi="Aharoni" w:cs="Aharoni"/>
        <w:b/>
        <w:bCs/>
        <w:smallCaps/>
        <w:sz w:val="28"/>
        <w:szCs w:val="28"/>
      </w:rPr>
      <w:br/>
    </w:r>
    <w:r w:rsidR="00BD3742">
      <w:rPr>
        <w:rFonts w:ascii="Aharoni" w:hAnsi="Aharoni" w:cs="Aharoni"/>
        <w:b/>
        <w:bCs/>
        <w:smallCaps/>
        <w:color w:val="C00000"/>
        <w:sz w:val="44"/>
        <w:szCs w:val="44"/>
      </w:rPr>
      <w:t>Abigail &amp; Jesus</w:t>
    </w:r>
  </w:p>
  <w:p w14:paraId="2DFB4FC0" w14:textId="77777777" w:rsidR="00DA2A72" w:rsidRDefault="00DA2A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A6253"/>
    <w:multiLevelType w:val="hybridMultilevel"/>
    <w:tmpl w:val="839CA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DF5DEE"/>
    <w:multiLevelType w:val="hybridMultilevel"/>
    <w:tmpl w:val="5E208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407E4"/>
    <w:multiLevelType w:val="hybridMultilevel"/>
    <w:tmpl w:val="AD144E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TA3szQwMjY3NjNW0lEKTi0uzszPAykwrgUA7lnwFywAAAA="/>
  </w:docVars>
  <w:rsids>
    <w:rsidRoot w:val="008F7050"/>
    <w:rsid w:val="00004137"/>
    <w:rsid w:val="00006328"/>
    <w:rsid w:val="00011762"/>
    <w:rsid w:val="0001261D"/>
    <w:rsid w:val="000133FB"/>
    <w:rsid w:val="0001485E"/>
    <w:rsid w:val="00017509"/>
    <w:rsid w:val="00017A98"/>
    <w:rsid w:val="00020CF0"/>
    <w:rsid w:val="00021CCA"/>
    <w:rsid w:val="000274A5"/>
    <w:rsid w:val="00042D61"/>
    <w:rsid w:val="000449E8"/>
    <w:rsid w:val="00045D9D"/>
    <w:rsid w:val="00050EE4"/>
    <w:rsid w:val="000614B4"/>
    <w:rsid w:val="00063B3E"/>
    <w:rsid w:val="00066604"/>
    <w:rsid w:val="00075AA1"/>
    <w:rsid w:val="00076CFD"/>
    <w:rsid w:val="0008688B"/>
    <w:rsid w:val="000A19EC"/>
    <w:rsid w:val="000A304E"/>
    <w:rsid w:val="000A3D81"/>
    <w:rsid w:val="000A6161"/>
    <w:rsid w:val="000A7D83"/>
    <w:rsid w:val="000B12D7"/>
    <w:rsid w:val="000B5573"/>
    <w:rsid w:val="000B6C63"/>
    <w:rsid w:val="000C1051"/>
    <w:rsid w:val="000C1284"/>
    <w:rsid w:val="000D3A2A"/>
    <w:rsid w:val="000D4295"/>
    <w:rsid w:val="000F0412"/>
    <w:rsid w:val="00100988"/>
    <w:rsid w:val="00123AD9"/>
    <w:rsid w:val="00126FC2"/>
    <w:rsid w:val="001275F2"/>
    <w:rsid w:val="00134F1A"/>
    <w:rsid w:val="00136A37"/>
    <w:rsid w:val="00143EE9"/>
    <w:rsid w:val="00150900"/>
    <w:rsid w:val="00153E7B"/>
    <w:rsid w:val="00153FE3"/>
    <w:rsid w:val="00156CE6"/>
    <w:rsid w:val="00157463"/>
    <w:rsid w:val="001613DB"/>
    <w:rsid w:val="00161987"/>
    <w:rsid w:val="00164A85"/>
    <w:rsid w:val="00176BBD"/>
    <w:rsid w:val="001778BB"/>
    <w:rsid w:val="00181BB9"/>
    <w:rsid w:val="00183FC4"/>
    <w:rsid w:val="00186040"/>
    <w:rsid w:val="001C2786"/>
    <w:rsid w:val="001C6BE6"/>
    <w:rsid w:val="001D0CE5"/>
    <w:rsid w:val="001D6E1D"/>
    <w:rsid w:val="001D7B65"/>
    <w:rsid w:val="001E42C3"/>
    <w:rsid w:val="001F2554"/>
    <w:rsid w:val="00202E8A"/>
    <w:rsid w:val="002030C7"/>
    <w:rsid w:val="00205A07"/>
    <w:rsid w:val="00206935"/>
    <w:rsid w:val="00213B1B"/>
    <w:rsid w:val="002209CE"/>
    <w:rsid w:val="00223450"/>
    <w:rsid w:val="00227280"/>
    <w:rsid w:val="00242AB0"/>
    <w:rsid w:val="00245B3E"/>
    <w:rsid w:val="00252349"/>
    <w:rsid w:val="002603C8"/>
    <w:rsid w:val="00262EC4"/>
    <w:rsid w:val="00264D83"/>
    <w:rsid w:val="0026797B"/>
    <w:rsid w:val="002803B8"/>
    <w:rsid w:val="00290EA9"/>
    <w:rsid w:val="00293F2F"/>
    <w:rsid w:val="00295E62"/>
    <w:rsid w:val="002B333E"/>
    <w:rsid w:val="002B3BEA"/>
    <w:rsid w:val="002C6610"/>
    <w:rsid w:val="002D32C4"/>
    <w:rsid w:val="002D667C"/>
    <w:rsid w:val="002F22AF"/>
    <w:rsid w:val="00302E2B"/>
    <w:rsid w:val="00310C46"/>
    <w:rsid w:val="00316D7D"/>
    <w:rsid w:val="00331002"/>
    <w:rsid w:val="00332759"/>
    <w:rsid w:val="00346B16"/>
    <w:rsid w:val="00354845"/>
    <w:rsid w:val="00357783"/>
    <w:rsid w:val="00376651"/>
    <w:rsid w:val="00380463"/>
    <w:rsid w:val="0038176C"/>
    <w:rsid w:val="00381AEA"/>
    <w:rsid w:val="003864FD"/>
    <w:rsid w:val="003940A5"/>
    <w:rsid w:val="003A4C70"/>
    <w:rsid w:val="003A7EC8"/>
    <w:rsid w:val="003B796C"/>
    <w:rsid w:val="003C51E4"/>
    <w:rsid w:val="003D089C"/>
    <w:rsid w:val="003D0C13"/>
    <w:rsid w:val="003E2A3E"/>
    <w:rsid w:val="003E3470"/>
    <w:rsid w:val="003E6A81"/>
    <w:rsid w:val="003E6D8B"/>
    <w:rsid w:val="003F4B19"/>
    <w:rsid w:val="003F5A6A"/>
    <w:rsid w:val="003F5E2D"/>
    <w:rsid w:val="00414264"/>
    <w:rsid w:val="00421E00"/>
    <w:rsid w:val="00430178"/>
    <w:rsid w:val="00440CD6"/>
    <w:rsid w:val="004419F3"/>
    <w:rsid w:val="004639D1"/>
    <w:rsid w:val="00464113"/>
    <w:rsid w:val="00464B43"/>
    <w:rsid w:val="004653BF"/>
    <w:rsid w:val="00471686"/>
    <w:rsid w:val="0047394C"/>
    <w:rsid w:val="00474795"/>
    <w:rsid w:val="00482351"/>
    <w:rsid w:val="00485E42"/>
    <w:rsid w:val="00492FED"/>
    <w:rsid w:val="004A2905"/>
    <w:rsid w:val="004A53D5"/>
    <w:rsid w:val="004C5AE4"/>
    <w:rsid w:val="004D0CBD"/>
    <w:rsid w:val="004D18D7"/>
    <w:rsid w:val="004D40B3"/>
    <w:rsid w:val="005015ED"/>
    <w:rsid w:val="00517116"/>
    <w:rsid w:val="00522A97"/>
    <w:rsid w:val="00523C85"/>
    <w:rsid w:val="0052789E"/>
    <w:rsid w:val="005303AD"/>
    <w:rsid w:val="005339E5"/>
    <w:rsid w:val="00535B0A"/>
    <w:rsid w:val="00542C41"/>
    <w:rsid w:val="00543173"/>
    <w:rsid w:val="005443F2"/>
    <w:rsid w:val="00545449"/>
    <w:rsid w:val="00547B37"/>
    <w:rsid w:val="00550C59"/>
    <w:rsid w:val="00553EC4"/>
    <w:rsid w:val="00561BBB"/>
    <w:rsid w:val="00570264"/>
    <w:rsid w:val="0057082E"/>
    <w:rsid w:val="005809AF"/>
    <w:rsid w:val="0059470C"/>
    <w:rsid w:val="005A3609"/>
    <w:rsid w:val="005B1E63"/>
    <w:rsid w:val="005B333C"/>
    <w:rsid w:val="005C08EA"/>
    <w:rsid w:val="005E105F"/>
    <w:rsid w:val="005E399A"/>
    <w:rsid w:val="005E5141"/>
    <w:rsid w:val="005E7144"/>
    <w:rsid w:val="00610C25"/>
    <w:rsid w:val="006118C5"/>
    <w:rsid w:val="0061264F"/>
    <w:rsid w:val="006150F6"/>
    <w:rsid w:val="00646866"/>
    <w:rsid w:val="006478F5"/>
    <w:rsid w:val="006510A4"/>
    <w:rsid w:val="00654628"/>
    <w:rsid w:val="006579B1"/>
    <w:rsid w:val="0066177C"/>
    <w:rsid w:val="006654B4"/>
    <w:rsid w:val="0067332D"/>
    <w:rsid w:val="00676A79"/>
    <w:rsid w:val="00682CF0"/>
    <w:rsid w:val="00695CCB"/>
    <w:rsid w:val="00696BB0"/>
    <w:rsid w:val="0069708B"/>
    <w:rsid w:val="006970C7"/>
    <w:rsid w:val="006B40F1"/>
    <w:rsid w:val="006C5A61"/>
    <w:rsid w:val="006C5C4A"/>
    <w:rsid w:val="006D2B55"/>
    <w:rsid w:val="006E3DA0"/>
    <w:rsid w:val="006E4A5A"/>
    <w:rsid w:val="007274CA"/>
    <w:rsid w:val="00730608"/>
    <w:rsid w:val="0073538E"/>
    <w:rsid w:val="00743472"/>
    <w:rsid w:val="007442B2"/>
    <w:rsid w:val="00744E08"/>
    <w:rsid w:val="007650D9"/>
    <w:rsid w:val="0077055E"/>
    <w:rsid w:val="007815A2"/>
    <w:rsid w:val="00781BA2"/>
    <w:rsid w:val="007843FD"/>
    <w:rsid w:val="0079013C"/>
    <w:rsid w:val="007946F2"/>
    <w:rsid w:val="00795F06"/>
    <w:rsid w:val="007B556D"/>
    <w:rsid w:val="007C7D7F"/>
    <w:rsid w:val="007D1840"/>
    <w:rsid w:val="007E1771"/>
    <w:rsid w:val="007E2B24"/>
    <w:rsid w:val="007E6269"/>
    <w:rsid w:val="007E6411"/>
    <w:rsid w:val="007F4BE4"/>
    <w:rsid w:val="00806D48"/>
    <w:rsid w:val="008102C4"/>
    <w:rsid w:val="00814CE0"/>
    <w:rsid w:val="008165A0"/>
    <w:rsid w:val="00823353"/>
    <w:rsid w:val="008246D8"/>
    <w:rsid w:val="00832113"/>
    <w:rsid w:val="00834CD0"/>
    <w:rsid w:val="00836B4C"/>
    <w:rsid w:val="0083754A"/>
    <w:rsid w:val="00853EEE"/>
    <w:rsid w:val="00864AAD"/>
    <w:rsid w:val="00871F1F"/>
    <w:rsid w:val="00876F24"/>
    <w:rsid w:val="00877B7D"/>
    <w:rsid w:val="0088746B"/>
    <w:rsid w:val="008A2365"/>
    <w:rsid w:val="008B1AA7"/>
    <w:rsid w:val="008C2CAB"/>
    <w:rsid w:val="008D6025"/>
    <w:rsid w:val="008F7050"/>
    <w:rsid w:val="008F7751"/>
    <w:rsid w:val="0090224F"/>
    <w:rsid w:val="009039BD"/>
    <w:rsid w:val="00906FB0"/>
    <w:rsid w:val="00910637"/>
    <w:rsid w:val="00916DB8"/>
    <w:rsid w:val="00925C51"/>
    <w:rsid w:val="0093356F"/>
    <w:rsid w:val="00950364"/>
    <w:rsid w:val="009518D4"/>
    <w:rsid w:val="0097587D"/>
    <w:rsid w:val="009826B4"/>
    <w:rsid w:val="0098507D"/>
    <w:rsid w:val="0099180E"/>
    <w:rsid w:val="00992801"/>
    <w:rsid w:val="009A0E49"/>
    <w:rsid w:val="009A36B5"/>
    <w:rsid w:val="009A6AFF"/>
    <w:rsid w:val="009B1725"/>
    <w:rsid w:val="009B5261"/>
    <w:rsid w:val="009B7D21"/>
    <w:rsid w:val="009C1A26"/>
    <w:rsid w:val="009C60E5"/>
    <w:rsid w:val="009D2753"/>
    <w:rsid w:val="009D2765"/>
    <w:rsid w:val="009D647D"/>
    <w:rsid w:val="009D7EF4"/>
    <w:rsid w:val="009E1DAA"/>
    <w:rsid w:val="009E2F3A"/>
    <w:rsid w:val="009E3830"/>
    <w:rsid w:val="009F0D4E"/>
    <w:rsid w:val="009F4A8B"/>
    <w:rsid w:val="009F4D89"/>
    <w:rsid w:val="009F7B6C"/>
    <w:rsid w:val="00A01EA5"/>
    <w:rsid w:val="00A0423F"/>
    <w:rsid w:val="00A128DF"/>
    <w:rsid w:val="00A13CDA"/>
    <w:rsid w:val="00A20493"/>
    <w:rsid w:val="00A35A2F"/>
    <w:rsid w:val="00A40B9B"/>
    <w:rsid w:val="00A4580F"/>
    <w:rsid w:val="00A46CD5"/>
    <w:rsid w:val="00A70237"/>
    <w:rsid w:val="00A806A7"/>
    <w:rsid w:val="00A87366"/>
    <w:rsid w:val="00AA5717"/>
    <w:rsid w:val="00AA72D4"/>
    <w:rsid w:val="00AB001F"/>
    <w:rsid w:val="00AB3CED"/>
    <w:rsid w:val="00AB5F72"/>
    <w:rsid w:val="00AD677C"/>
    <w:rsid w:val="00AD7372"/>
    <w:rsid w:val="00AE20E6"/>
    <w:rsid w:val="00AE30A8"/>
    <w:rsid w:val="00AE3A4F"/>
    <w:rsid w:val="00AE5218"/>
    <w:rsid w:val="00AF162A"/>
    <w:rsid w:val="00AF1C0B"/>
    <w:rsid w:val="00AF3BA6"/>
    <w:rsid w:val="00B00FCE"/>
    <w:rsid w:val="00B062E5"/>
    <w:rsid w:val="00B12674"/>
    <w:rsid w:val="00B12FB0"/>
    <w:rsid w:val="00B16BD6"/>
    <w:rsid w:val="00B17934"/>
    <w:rsid w:val="00B23F06"/>
    <w:rsid w:val="00B24FAF"/>
    <w:rsid w:val="00B4165D"/>
    <w:rsid w:val="00B45720"/>
    <w:rsid w:val="00B51043"/>
    <w:rsid w:val="00B519B7"/>
    <w:rsid w:val="00B5445F"/>
    <w:rsid w:val="00B70109"/>
    <w:rsid w:val="00B77ECC"/>
    <w:rsid w:val="00B80F33"/>
    <w:rsid w:val="00B8581B"/>
    <w:rsid w:val="00B85A2E"/>
    <w:rsid w:val="00BA4752"/>
    <w:rsid w:val="00BA6443"/>
    <w:rsid w:val="00BB0317"/>
    <w:rsid w:val="00BB790D"/>
    <w:rsid w:val="00BC49AC"/>
    <w:rsid w:val="00BD288C"/>
    <w:rsid w:val="00BD3742"/>
    <w:rsid w:val="00BD5A2F"/>
    <w:rsid w:val="00BE2AD3"/>
    <w:rsid w:val="00BE2B10"/>
    <w:rsid w:val="00BE48E6"/>
    <w:rsid w:val="00BF0B37"/>
    <w:rsid w:val="00C01EA0"/>
    <w:rsid w:val="00C023EC"/>
    <w:rsid w:val="00C06AA5"/>
    <w:rsid w:val="00C10296"/>
    <w:rsid w:val="00C17110"/>
    <w:rsid w:val="00C20A83"/>
    <w:rsid w:val="00C25BE0"/>
    <w:rsid w:val="00C313F0"/>
    <w:rsid w:val="00C315D9"/>
    <w:rsid w:val="00C33B33"/>
    <w:rsid w:val="00C379A1"/>
    <w:rsid w:val="00C41B27"/>
    <w:rsid w:val="00C43466"/>
    <w:rsid w:val="00C52A31"/>
    <w:rsid w:val="00C57C29"/>
    <w:rsid w:val="00C65381"/>
    <w:rsid w:val="00C74822"/>
    <w:rsid w:val="00C8635E"/>
    <w:rsid w:val="00C906CC"/>
    <w:rsid w:val="00CA38ED"/>
    <w:rsid w:val="00CA6C70"/>
    <w:rsid w:val="00CB273B"/>
    <w:rsid w:val="00CB52D8"/>
    <w:rsid w:val="00CC0F9A"/>
    <w:rsid w:val="00CE1CF6"/>
    <w:rsid w:val="00CE386C"/>
    <w:rsid w:val="00CF0FC0"/>
    <w:rsid w:val="00CF2EB6"/>
    <w:rsid w:val="00CF3AFC"/>
    <w:rsid w:val="00CF4ACE"/>
    <w:rsid w:val="00CF6C3B"/>
    <w:rsid w:val="00CF6E80"/>
    <w:rsid w:val="00D1693C"/>
    <w:rsid w:val="00D50662"/>
    <w:rsid w:val="00D52808"/>
    <w:rsid w:val="00D53A84"/>
    <w:rsid w:val="00D553FD"/>
    <w:rsid w:val="00D55D4C"/>
    <w:rsid w:val="00D604B4"/>
    <w:rsid w:val="00D65B20"/>
    <w:rsid w:val="00D76B4C"/>
    <w:rsid w:val="00D7768E"/>
    <w:rsid w:val="00D85701"/>
    <w:rsid w:val="00D910C6"/>
    <w:rsid w:val="00D962EF"/>
    <w:rsid w:val="00DA2A72"/>
    <w:rsid w:val="00DA5F7A"/>
    <w:rsid w:val="00DB2473"/>
    <w:rsid w:val="00DB2936"/>
    <w:rsid w:val="00DB4DF2"/>
    <w:rsid w:val="00DD1AAA"/>
    <w:rsid w:val="00DD4F5B"/>
    <w:rsid w:val="00DE4D84"/>
    <w:rsid w:val="00DF1DFC"/>
    <w:rsid w:val="00DF307A"/>
    <w:rsid w:val="00DF62D1"/>
    <w:rsid w:val="00E07325"/>
    <w:rsid w:val="00E11819"/>
    <w:rsid w:val="00E2160C"/>
    <w:rsid w:val="00E27769"/>
    <w:rsid w:val="00E27B07"/>
    <w:rsid w:val="00E461DB"/>
    <w:rsid w:val="00E5341B"/>
    <w:rsid w:val="00E53ECC"/>
    <w:rsid w:val="00E56772"/>
    <w:rsid w:val="00E61666"/>
    <w:rsid w:val="00E62891"/>
    <w:rsid w:val="00E62CD9"/>
    <w:rsid w:val="00E641FC"/>
    <w:rsid w:val="00E81EA7"/>
    <w:rsid w:val="00E84F7D"/>
    <w:rsid w:val="00EA1821"/>
    <w:rsid w:val="00EA2899"/>
    <w:rsid w:val="00EB5895"/>
    <w:rsid w:val="00EB5B16"/>
    <w:rsid w:val="00ED5E38"/>
    <w:rsid w:val="00EE1DF9"/>
    <w:rsid w:val="00EE5588"/>
    <w:rsid w:val="00F028BA"/>
    <w:rsid w:val="00F223B9"/>
    <w:rsid w:val="00F24CA5"/>
    <w:rsid w:val="00F56B20"/>
    <w:rsid w:val="00F56EF6"/>
    <w:rsid w:val="00F60666"/>
    <w:rsid w:val="00F6422D"/>
    <w:rsid w:val="00F64819"/>
    <w:rsid w:val="00F64CF8"/>
    <w:rsid w:val="00F94A4E"/>
    <w:rsid w:val="00F9549F"/>
    <w:rsid w:val="00F96A0B"/>
    <w:rsid w:val="00F96F2B"/>
    <w:rsid w:val="00FA4E04"/>
    <w:rsid w:val="00FB2B3F"/>
    <w:rsid w:val="00FC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74F29CC"/>
  <w15:chartTrackingRefBased/>
  <w15:docId w15:val="{B011A865-88FD-473B-9AB9-521B9766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C7"/>
  </w:style>
  <w:style w:type="paragraph" w:styleId="Footer">
    <w:name w:val="footer"/>
    <w:basedOn w:val="Normal"/>
    <w:link w:val="Foot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C7"/>
  </w:style>
  <w:style w:type="numbering" w:customStyle="1" w:styleId="NoList1">
    <w:name w:val="No List1"/>
    <w:next w:val="NoList"/>
    <w:uiPriority w:val="99"/>
    <w:semiHidden/>
    <w:unhideWhenUsed/>
    <w:rsid w:val="00E61666"/>
  </w:style>
  <w:style w:type="paragraph" w:customStyle="1" w:styleId="msonormal0">
    <w:name w:val="msonormal"/>
    <w:basedOn w:val="Normal"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166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1666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80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326072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86887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484899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42685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350591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342213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030546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59082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13329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7397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10194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49852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52423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44655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1664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58253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9558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226094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60271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523740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132905">
                                  <w:blockQuote w:val="1"/>
                                  <w:marLeft w:val="22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205693">
                                      <w:blockQuote w:val="1"/>
                                      <w:marLeft w:val="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7232">
                                          <w:blockQuote w:val="1"/>
                                          <w:marLeft w:val="22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238228">
                                              <w:blockQuote w:val="1"/>
                                              <w:marLeft w:val="22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40</cp:revision>
  <cp:lastPrinted>2021-04-30T19:41:00Z</cp:lastPrinted>
  <dcterms:created xsi:type="dcterms:W3CDTF">2021-05-07T01:16:00Z</dcterms:created>
  <dcterms:modified xsi:type="dcterms:W3CDTF">2021-05-07T01:44:00Z</dcterms:modified>
</cp:coreProperties>
</file>